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="009F7DAA">
        <w:rPr>
          <w:i/>
          <w:sz w:val="18"/>
          <w:szCs w:val="18"/>
        </w:rPr>
        <w:t>5</w:t>
      </w:r>
      <w:r w:rsidR="00A43B8F">
        <w:rPr>
          <w:i/>
          <w:sz w:val="18"/>
          <w:szCs w:val="18"/>
        </w:rPr>
        <w:t xml:space="preserve"> </w:t>
      </w:r>
      <w:r w:rsidR="009F7DAA">
        <w:rPr>
          <w:i/>
          <w:sz w:val="18"/>
          <w:szCs w:val="18"/>
        </w:rPr>
        <w:t>–</w:t>
      </w:r>
      <w:r w:rsidRPr="00F2712D">
        <w:rPr>
          <w:i/>
          <w:sz w:val="18"/>
          <w:szCs w:val="18"/>
        </w:rPr>
        <w:t xml:space="preserve"> </w:t>
      </w:r>
      <w:r w:rsidR="009F7DAA">
        <w:rPr>
          <w:i/>
          <w:sz w:val="18"/>
          <w:szCs w:val="18"/>
        </w:rPr>
        <w:t>Final Project -Non-linear regression and classification with MLP’s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805164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Data set information:</w:t>
      </w:r>
      <w:bookmarkStart w:id="0" w:name="_GoBack"/>
      <w:bookmarkEnd w:id="0"/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Sampling of the data set for Training, Validation and Testing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Motivation for Cross validation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Consideration of the different models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Number of hidden layers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Number of neurons on each hidden layer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Selection of Learning algorithm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Selection of Transfer function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Final Algorithm and the transfer function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Performance assessment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Plot the surface for a given test set: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Error curves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Mean Squared Error on the test set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Comparison of the performance between the training and test set</w:t>
      </w:r>
    </w:p>
    <w:p w:rsidR="009F7DAA" w:rsidRDefault="009F7DAA" w:rsidP="00805164">
      <w:pPr>
        <w:spacing w:after="0" w:line="276" w:lineRule="auto"/>
        <w:rPr>
          <w:b/>
          <w:i/>
        </w:rPr>
      </w:pPr>
      <w:r>
        <w:rPr>
          <w:b/>
          <w:i/>
        </w:rPr>
        <w:t>How we can improve the performance of the model</w:t>
      </w:r>
    </w:p>
    <w:p w:rsidR="009F7DAA" w:rsidRPr="00ED4C0C" w:rsidRDefault="009F7DAA" w:rsidP="00805164">
      <w:pPr>
        <w:spacing w:after="0" w:line="276" w:lineRule="auto"/>
        <w:rPr>
          <w:b/>
          <w:i/>
        </w:rPr>
      </w:pPr>
    </w:p>
    <w:sectPr w:rsidR="009F7DAA" w:rsidRPr="00ED4C0C" w:rsidSect="009F7DAA">
      <w:pgSz w:w="12240" w:h="15840"/>
      <w:pgMar w:top="540" w:right="630" w:bottom="1440" w:left="720" w:header="720" w:footer="1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6D96" w:rsidRDefault="00996D96" w:rsidP="00AE71B3">
      <w:pPr>
        <w:spacing w:after="0" w:line="240" w:lineRule="auto"/>
      </w:pPr>
      <w:r>
        <w:separator/>
      </w:r>
    </w:p>
  </w:endnote>
  <w:endnote w:type="continuationSeparator" w:id="0">
    <w:p w:rsidR="00996D96" w:rsidRDefault="00996D96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6D96" w:rsidRDefault="00996D96" w:rsidP="00AE71B3">
      <w:pPr>
        <w:spacing w:after="0" w:line="240" w:lineRule="auto"/>
      </w:pPr>
      <w:r>
        <w:separator/>
      </w:r>
    </w:p>
  </w:footnote>
  <w:footnote w:type="continuationSeparator" w:id="0">
    <w:p w:rsidR="00996D96" w:rsidRDefault="00996D96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JrUApTCIRiwAAAA="/>
  </w:docVars>
  <w:rsids>
    <w:rsidRoot w:val="00AA5A66"/>
    <w:rsid w:val="00034DC5"/>
    <w:rsid w:val="001057C4"/>
    <w:rsid w:val="001171E1"/>
    <w:rsid w:val="0017094C"/>
    <w:rsid w:val="001A0C46"/>
    <w:rsid w:val="00211C93"/>
    <w:rsid w:val="00240657"/>
    <w:rsid w:val="00293E0D"/>
    <w:rsid w:val="002D4468"/>
    <w:rsid w:val="002D79A5"/>
    <w:rsid w:val="00333116"/>
    <w:rsid w:val="00356176"/>
    <w:rsid w:val="00386393"/>
    <w:rsid w:val="003A68C2"/>
    <w:rsid w:val="003B0CC1"/>
    <w:rsid w:val="003E7188"/>
    <w:rsid w:val="0040798F"/>
    <w:rsid w:val="004B2EEB"/>
    <w:rsid w:val="004D79E9"/>
    <w:rsid w:val="005146E9"/>
    <w:rsid w:val="0055567A"/>
    <w:rsid w:val="005D1F56"/>
    <w:rsid w:val="0060080C"/>
    <w:rsid w:val="006E0E9B"/>
    <w:rsid w:val="007016E2"/>
    <w:rsid w:val="007029E6"/>
    <w:rsid w:val="00720883"/>
    <w:rsid w:val="00730FBC"/>
    <w:rsid w:val="007451C0"/>
    <w:rsid w:val="00796CD3"/>
    <w:rsid w:val="00805164"/>
    <w:rsid w:val="00842502"/>
    <w:rsid w:val="008524C9"/>
    <w:rsid w:val="00854726"/>
    <w:rsid w:val="00865F23"/>
    <w:rsid w:val="008921BB"/>
    <w:rsid w:val="008959A0"/>
    <w:rsid w:val="00910B05"/>
    <w:rsid w:val="00935C32"/>
    <w:rsid w:val="00973D01"/>
    <w:rsid w:val="00982D3D"/>
    <w:rsid w:val="00996D96"/>
    <w:rsid w:val="009C5678"/>
    <w:rsid w:val="009D411F"/>
    <w:rsid w:val="009F7DAA"/>
    <w:rsid w:val="00A13BC3"/>
    <w:rsid w:val="00A3443F"/>
    <w:rsid w:val="00A43B8F"/>
    <w:rsid w:val="00A45536"/>
    <w:rsid w:val="00A74043"/>
    <w:rsid w:val="00AA5A66"/>
    <w:rsid w:val="00AE71B3"/>
    <w:rsid w:val="00B13866"/>
    <w:rsid w:val="00B507EC"/>
    <w:rsid w:val="00C30C13"/>
    <w:rsid w:val="00C76933"/>
    <w:rsid w:val="00CE3EC1"/>
    <w:rsid w:val="00CF77AA"/>
    <w:rsid w:val="00D04A2B"/>
    <w:rsid w:val="00D249E7"/>
    <w:rsid w:val="00D462DB"/>
    <w:rsid w:val="00E26C8B"/>
    <w:rsid w:val="00E717E9"/>
    <w:rsid w:val="00E86C41"/>
    <w:rsid w:val="00EB70AB"/>
    <w:rsid w:val="00ED4C0C"/>
    <w:rsid w:val="00F0630B"/>
    <w:rsid w:val="00F2712D"/>
    <w:rsid w:val="00F45BBA"/>
    <w:rsid w:val="00F540FD"/>
    <w:rsid w:val="00F86EDF"/>
    <w:rsid w:val="00FA047C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146768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63</cp:revision>
  <cp:lastPrinted>2017-05-05T14:08:00Z</cp:lastPrinted>
  <dcterms:created xsi:type="dcterms:W3CDTF">2017-05-01T16:55:00Z</dcterms:created>
  <dcterms:modified xsi:type="dcterms:W3CDTF">2017-05-21T14:25:00Z</dcterms:modified>
</cp:coreProperties>
</file>